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145D2DA7" w14:textId="75CDB311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B404D00" w:rsidR="00575651" w:rsidRDefault="00575651" w:rsidP="00575651"/>
    <w:p w14:paraId="7CD6E844" w14:textId="1F5FA7EC" w:rsidR="00575651" w:rsidRDefault="00575651" w:rsidP="00575651">
      <w:pPr>
        <w:pStyle w:val="2"/>
      </w:pPr>
      <w:r>
        <w:rPr>
          <w:rFonts w:hint="eastAsia"/>
        </w:rPr>
        <w:t>连接建立（P2P）</w:t>
      </w:r>
    </w:p>
    <w:p w14:paraId="33B9D802" w14:textId="7BA0A54E" w:rsidR="00575651" w:rsidRPr="00575651" w:rsidRDefault="00575651" w:rsidP="00575651">
      <w:pPr>
        <w:pStyle w:val="4"/>
        <w:rPr>
          <w:rFonts w:hint="eastAsia"/>
        </w:rPr>
      </w:pPr>
      <w:bookmarkStart w:id="0" w:name="_GoBack"/>
      <w:r>
        <w:rPr>
          <w:rFonts w:hint="eastAsia"/>
        </w:rPr>
        <w:t>发起方</w:t>
      </w:r>
    </w:p>
    <w:bookmarkEnd w:id="0"/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6C11C16D" w:rsidR="00575651" w:rsidRDefault="00575651" w:rsidP="00575651">
      <w:r>
        <w:rPr>
          <w:rFonts w:hint="eastAsia"/>
        </w:rPr>
        <w:t>目标地址：IP+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pPr>
        <w:rPr>
          <w:rFonts w:hint="eastAsia"/>
        </w:rPr>
      </w:pPr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5"/>
        <w:gridCol w:w="1323"/>
        <w:gridCol w:w="963"/>
        <w:gridCol w:w="2017"/>
        <w:gridCol w:w="3057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297E0EBA" w:rsidR="00A845D9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ip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19918D1F" w:rsidR="00A845D9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469A96F3" w:rsidR="00A845D9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6E25BC4B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7B570001" w:rsidR="00A845D9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公网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1453"/>
        <w:gridCol w:w="1840"/>
        <w:gridCol w:w="1735"/>
        <w:gridCol w:w="2644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45250289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733BA9B0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52E9AB5D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7CC778D4" w:rsidR="009270E7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接收端口</w:t>
            </w: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270E7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1450CE2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3554E137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2FF3C18C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6CE8899A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397F8A47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  <w:tr w:rsidR="009270E7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9270E7" w:rsidRDefault="009270E7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  <w:rPr>
          <w:rFonts w:hint="eastAsia"/>
        </w:rPr>
      </w:pPr>
      <w:r>
        <w:rPr>
          <w:rFonts w:hint="eastAsia"/>
        </w:rPr>
        <w:t>接受</w:t>
      </w:r>
      <w:r>
        <w:rPr>
          <w:rFonts w:hint="eastAsia"/>
        </w:rPr>
        <w:t>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77777777" w:rsidR="00A90B3B" w:rsidRDefault="00A90B3B" w:rsidP="00A90B3B">
      <w:r>
        <w:rPr>
          <w:rFonts w:hint="eastAsia"/>
        </w:rPr>
        <w:t>目标地址：IP+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pPr>
        <w:rPr>
          <w:rFonts w:hint="eastAsia"/>
        </w:rPr>
      </w:pPr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4"/>
        <w:gridCol w:w="1390"/>
        <w:gridCol w:w="1011"/>
        <w:gridCol w:w="1660"/>
        <w:gridCol w:w="3210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昵称</w:t>
            </w:r>
          </w:p>
        </w:tc>
      </w:tr>
      <w:tr w:rsidR="00A90B3B" w:rsidRPr="002D6B39" w14:paraId="03E09A1B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E53E3CF" w14:textId="0263F33B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574508" w14:textId="53446859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6000CAA" w14:textId="117F148F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F2978C" w14:textId="3C18764C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AC9BC5" w14:textId="6DCBBCD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  <w:tr w:rsidR="00A90B3B" w:rsidRPr="002D6B39" w14:paraId="36B6C6DC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9B65A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975A82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7818D2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D2A3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F28AE62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1453"/>
        <w:gridCol w:w="1840"/>
        <w:gridCol w:w="1735"/>
        <w:gridCol w:w="2644"/>
      </w:tblGrid>
      <w:tr w:rsidR="00A90B3B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90B3B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02F12DF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6E4FB575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2090CE86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5940A899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A90B3B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lastRenderedPageBreak/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使用模型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A90B3B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  <w:tr w:rsidR="00A90B3B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>
      <w:pPr>
        <w:rPr>
          <w:rFonts w:hint="eastAsia"/>
        </w:rPr>
      </w:pPr>
    </w:p>
    <w:p w14:paraId="3A3606DD" w14:textId="77777777" w:rsidR="00A90B3B" w:rsidRPr="00575651" w:rsidRDefault="00A90B3B" w:rsidP="00575651">
      <w:pPr>
        <w:rPr>
          <w:rFonts w:hint="eastAsia"/>
        </w:rPr>
      </w:pPr>
    </w:p>
    <w:sectPr w:rsidR="00A90B3B" w:rsidRPr="005756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rAUAkZshdiwAAAA="/>
  </w:docVars>
  <w:rsids>
    <w:rsidRoot w:val="00627ED3"/>
    <w:rsid w:val="00575651"/>
    <w:rsid w:val="00627ED3"/>
    <w:rsid w:val="009270E7"/>
    <w:rsid w:val="00A61E91"/>
    <w:rsid w:val="00A845D9"/>
    <w:rsid w:val="00A90B3B"/>
    <w:rsid w:val="00B1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3</cp:revision>
  <dcterms:created xsi:type="dcterms:W3CDTF">2019-11-16T15:25:00Z</dcterms:created>
  <dcterms:modified xsi:type="dcterms:W3CDTF">2019-11-16T16:01:00Z</dcterms:modified>
</cp:coreProperties>
</file>